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a685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51a1711-d9ea-47dc-8d71-e9455384a57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02:17:04Z</dcterms:created>
  <dcterms:modified xsi:type="dcterms:W3CDTF">2023-07-21T02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